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5829" w:rsidRPr="0038635B" w:rsidRDefault="00205829" w:rsidP="0038635B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1881"/>
        <w:gridCol w:w="4498"/>
      </w:tblGrid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noProof/>
                <w:lang w:val="en-IN" w:eastAsia="en-IN" w:bidi="gu-IN"/>
              </w:rPr>
              <w:drawing>
                <wp:anchor distT="0" distB="0" distL="114300" distR="114300" simplePos="0" relativeHeight="251659776" behindDoc="1" locked="0" layoutInCell="1" allowOverlap="1" wp14:anchorId="654F1990" wp14:editId="2694A16D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3175</wp:posOffset>
                  </wp:positionV>
                  <wp:extent cx="1762125" cy="581025"/>
                  <wp:effectExtent l="0" t="0" r="9525" b="0"/>
                  <wp:wrapNone/>
                  <wp:docPr id="2" name="Picture 10" descr="Image result for latest marwadi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mage result for latest marwadi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rwadi University</w:t>
            </w:r>
          </w:p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aculty of Technology</w:t>
            </w:r>
          </w:p>
          <w:p w:rsidR="0038635B" w:rsidRDefault="0038635B" w:rsidP="009E7FD7">
            <w:pPr>
              <w:tabs>
                <w:tab w:val="left" w:pos="6663"/>
                <w:tab w:val="left" w:pos="6946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partment of Information and Communication Technology</w:t>
            </w:r>
          </w:p>
        </w:tc>
      </w:tr>
      <w:tr w:rsidR="0038635B" w:rsidRPr="00853176" w:rsidTr="009E7FD7">
        <w:trPr>
          <w:trHeight w:val="779"/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920DB9" w:rsidP="009E7FD7">
            <w:pPr>
              <w:tabs>
                <w:tab w:val="left" w:pos="7371"/>
                <w:tab w:val="left" w:pos="7655"/>
              </w:tabs>
              <w:spacing w:after="0"/>
              <w:ind w:right="1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ubject: DSC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br/>
              <w:t xml:space="preserve"> (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1CT0308</w:t>
            </w:r>
            <w:bookmarkStart w:id="0" w:name="_GoBack"/>
            <w:bookmarkEnd w:id="0"/>
            <w:r w:rsidR="0038635B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Pr="00853176" w:rsidRDefault="0038635B" w:rsidP="009E7FD7">
            <w:pPr>
              <w:pStyle w:val="Heading1"/>
              <w:numPr>
                <w:ilvl w:val="0"/>
                <w:numId w:val="0"/>
              </w:numPr>
              <w:spacing w:before="0" w:after="0"/>
            </w:pPr>
            <w:r>
              <w:rPr>
                <w:rFonts w:ascii="Times New Roman" w:hAnsi="Times New Roman"/>
                <w:sz w:val="24"/>
                <w:szCs w:val="24"/>
              </w:rPr>
              <w:t xml:space="preserve">Aim: </w:t>
            </w:r>
            <w:r w:rsidRPr="0038635B">
              <w:rPr>
                <w:rFonts w:ascii="Times New Roman" w:hAnsi="Times New Roman"/>
                <w:b w:val="0"/>
                <w:bCs w:val="0"/>
                <w:color w:val="2D3B45"/>
                <w:sz w:val="24"/>
                <w:szCs w:val="24"/>
                <w:shd w:val="clear" w:color="auto" w:fill="FFFFFF"/>
              </w:rPr>
              <w:t>Implementations of Linked Lists menu-driven program. operations on the linked list – copy, concatenate, split, reverse, count no. of nodes, etc.</w:t>
            </w:r>
          </w:p>
        </w:tc>
      </w:tr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right="10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xperiment No: 1</w:t>
            </w:r>
          </w:p>
        </w:tc>
        <w:tc>
          <w:tcPr>
            <w:tcW w:w="1881" w:type="dxa"/>
            <w:shd w:val="clear" w:color="auto" w:fill="auto"/>
            <w:vAlign w:val="center"/>
          </w:tcPr>
          <w:p w:rsidR="0038635B" w:rsidRDefault="0038635B" w:rsidP="004565E7">
            <w:pPr>
              <w:tabs>
                <w:tab w:val="left" w:pos="7371"/>
                <w:tab w:val="left" w:pos="7655"/>
              </w:tabs>
              <w:ind w:right="72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Date:      </w:t>
            </w:r>
            <w:r w:rsidR="004565E7">
              <w:rPr>
                <w:rFonts w:ascii="Times New Roman" w:hAnsi="Times New Roman"/>
                <w:b/>
                <w:sz w:val="24"/>
                <w:szCs w:val="24"/>
              </w:rPr>
              <w:t>25 - 08 - 2023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</w:t>
            </w:r>
          </w:p>
        </w:tc>
        <w:tc>
          <w:tcPr>
            <w:tcW w:w="449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nrolment No:</w:t>
            </w:r>
            <w:r w:rsidR="00390170">
              <w:rPr>
                <w:rFonts w:ascii="Times New Roman" w:hAnsi="Times New Roman"/>
                <w:b/>
                <w:sz w:val="24"/>
                <w:szCs w:val="24"/>
              </w:rPr>
              <w:t xml:space="preserve">-  </w:t>
            </w:r>
            <w:r w:rsidR="00390170" w:rsidRPr="00390170">
              <w:rPr>
                <w:rFonts w:ascii="Times New Roman" w:hAnsi="Times New Roman"/>
                <w:bCs/>
                <w:sz w:val="24"/>
                <w:szCs w:val="24"/>
              </w:rPr>
              <w:t>92200133030</w:t>
            </w:r>
          </w:p>
        </w:tc>
      </w:tr>
    </w:tbl>
    <w:p w:rsidR="0038635B" w:rsidRDefault="0038635B" w:rsidP="00711FFC">
      <w:pPr>
        <w:rPr>
          <w:rFonts w:ascii="Times New Roman" w:hAnsi="Times New Roman" w:cs="Times New Roman"/>
          <w:sz w:val="24"/>
          <w:szCs w:val="24"/>
        </w:rPr>
      </w:pPr>
    </w:p>
    <w:p w:rsidR="0038635B" w:rsidRPr="00390170" w:rsidRDefault="0038635B" w:rsidP="0038635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90170">
        <w:rPr>
          <w:rFonts w:ascii="Times New Roman" w:hAnsi="Times New Roman" w:cs="Times New Roman"/>
          <w:b/>
          <w:sz w:val="28"/>
          <w:szCs w:val="28"/>
          <w:u w:val="single"/>
        </w:rPr>
        <w:t>Experiment – 1</w:t>
      </w:r>
    </w:p>
    <w:p w:rsidR="0038635B" w:rsidRPr="00390170" w:rsidRDefault="0038635B" w:rsidP="00390170">
      <w:pPr>
        <w:rPr>
          <w:rFonts w:ascii="Times New Roman" w:hAnsi="Times New Roman" w:cs="Times New Roman"/>
          <w:color w:val="2D3B45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Objective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390170" w:rsidRPr="00390170">
        <w:rPr>
          <w:rFonts w:ascii="Times New Roman" w:hAnsi="Times New Roman" w:cs="Times New Roman"/>
          <w:color w:val="2D3B45"/>
          <w:sz w:val="28"/>
          <w:szCs w:val="28"/>
          <w:shd w:val="clear" w:color="auto" w:fill="FFFFFF"/>
        </w:rPr>
        <w:t>Implementations of Linked Lists menu-driven program. operations on the linked list – copy, concatenate, split, reverse, count no. of nodes, etc.</w:t>
      </w:r>
    </w:p>
    <w:p w:rsidR="00390170" w:rsidRDefault="00390170" w:rsidP="00390170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Code :- 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>#include&lt;iostream&gt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>using namespace std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>class node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public :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int data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node* next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node(int val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data = val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ext = NULL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}}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>class linkedlist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public: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node* head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linkedlist(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head = NULL 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void insertAtHead(int val, node* &amp;head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ode* n = new node(val)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-&gt;next</w:t>
      </w:r>
      <w:r w:rsidR="00F3045F">
        <w:rPr>
          <w:rFonts w:ascii="Times New Roman" w:hAnsi="Times New Roman" w:cs="Times New Roman"/>
          <w:sz w:val="24"/>
          <w:szCs w:val="24"/>
        </w:rPr>
        <w:t xml:space="preserve"> = head; 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head = n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void insertAtTail(int val, node* &amp;head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ode* n = new node(val)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if (head == NULL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node* n = new node(val)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n-&gt;n</w:t>
      </w:r>
      <w:r w:rsidR="00F3045F">
        <w:rPr>
          <w:rFonts w:ascii="Times New Roman" w:hAnsi="Times New Roman" w:cs="Times New Roman"/>
          <w:sz w:val="24"/>
          <w:szCs w:val="24"/>
        </w:rPr>
        <w:t xml:space="preserve">ext = head;  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head = n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return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lastRenderedPageBreak/>
        <w:t xml:space="preserve">            node* temp = head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while (temp-&gt;next != NULL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temp = temp-&gt;next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temp-&gt;next = n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void insertInBetweenData(node* &amp;head, int datain, int val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ode* temp = head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while (temp != NULL &amp;&amp; temp-&gt;</w:t>
      </w:r>
      <w:r>
        <w:rPr>
          <w:rFonts w:ascii="Times New Roman" w:hAnsi="Times New Roman" w:cs="Times New Roman"/>
          <w:sz w:val="24"/>
          <w:szCs w:val="24"/>
        </w:rPr>
        <w:t>data != datain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temp = temp-&gt;next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if (temp == NULL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cout &lt;&lt; "The Node With Data " &lt;&lt; datain &lt;&lt; " Is Not Available :- " &lt;&lt; endl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return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ode* n = new node(val)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-&gt;next = temp-&gt;next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temp-&gt;next = n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void insertInBetweenIndex(node* &amp;head, int index, int val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if (index == 0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insertAtHead(val, head)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return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ode* temp = head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int tempindex = 0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while (temp != NULL &amp;&amp; tempindex &lt; index - 1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temp = temp-&gt;next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tempindex++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if (temp == NULL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cout &lt;&lt; "Index Out Of The Bound." &lt;&lt; endl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return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ode* n = new node(val)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-&gt;next = temp-&gt;next;</w:t>
      </w:r>
    </w:p>
    <w:p w:rsidR="00C762AB" w:rsidRPr="00C762AB" w:rsidRDefault="00A82B9E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temp-&gt;next = n;</w:t>
      </w:r>
      <w:r w:rsidR="00C762AB"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void display(node* head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while (head != NULL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cout &lt;&lt; head-&gt;data &lt;&lt; " -&gt; "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head = head-&gt;next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cout &lt;&lt; " NULL " &lt;&lt; endl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bool checkbydata(node* head, int datain, int length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for (int i = 0; i &lt; length; i++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if (head-&gt;data == datain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    return true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head = head-&gt;next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return false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int lengthofLL(node* head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int length = 0;  // Start the length from 0</w:t>
      </w:r>
    </w:p>
    <w:p w:rsidR="00A82B9E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ode* temp = head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>while (temp != NULL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length++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temp = temp-&gt;next;}</w:t>
      </w:r>
    </w:p>
    <w:p w:rsidR="00C762AB" w:rsidRPr="00C762AB" w:rsidRDefault="00A82B9E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return length;</w:t>
      </w:r>
      <w:r w:rsidR="00C762AB"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void deletehead(node* &amp;head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ode* temp = head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head= head-&gt;next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temp-&gt;next = NULL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delete temp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return 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void deletebydata(node* &amp;head,int datain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if(head == NULL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cout &lt;&lt; "LinkedList Is Empty." &lt;&lt; endl 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if(head-&gt;next == NULL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deletehead(head) 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ode* temp = head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while(temp-&gt;next-&gt;data != datain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if(temp-&gt;next == NULL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    cout &lt;&lt; "Not Found The Node With Data " &lt;&lt; datain &lt;&lt; endl 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temp = temp-&gt;next 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ode* todelete = temp-&gt;next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temp-&gt;next = todelete-&gt;next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delete todelete ;</w:t>
      </w:r>
      <w:r w:rsidR="00A82B9E" w:rsidRPr="00A82B9E">
        <w:rPr>
          <w:rFonts w:ascii="Times New Roman" w:hAnsi="Times New Roman" w:cs="Times New Roman"/>
          <w:sz w:val="24"/>
          <w:szCs w:val="24"/>
        </w:rPr>
        <w:t xml:space="preserve"> </w:t>
      </w:r>
      <w:r w:rsidR="00A82B9E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void deletebyindex(node* &amp;head,int index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if(index &lt; lengthofLL(head)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int tempindex = 0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node* temp = head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while(tempindex &lt; index - 1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    temp = temp-&gt;next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    tempindex++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node* todelete = temp-&gt;next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temp-&gt;next = todelete-&gt;next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delete todelete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return ;} 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else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cout &lt;&lt; index &lt;&lt; " Is Not Exist In LinkedList." &lt;&lt; endl ;</w:t>
      </w:r>
    </w:p>
    <w:p w:rsidR="00C762AB" w:rsidRPr="00C762AB" w:rsidRDefault="00A82B9E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return ;</w:t>
      </w:r>
      <w:r w:rsidR="00C762AB" w:rsidRPr="00C762AB">
        <w:rPr>
          <w:rFonts w:ascii="Times New Roman" w:hAnsi="Times New Roman" w:cs="Times New Roman"/>
          <w:sz w:val="24"/>
          <w:szCs w:val="24"/>
        </w:rPr>
        <w:t>}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bool checkbyindex(int length, int index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return index &lt; length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void reverseLL(node* &amp;head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ode* current = head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ode* prev = NULL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ode* next = NULL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while (current != NULL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next = current-&gt;next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current-&gt;next = prev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prev = current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current = next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head = prev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node* reverseknodes(node* &amp;head,int k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lastRenderedPageBreak/>
        <w:t xml:space="preserve">            node* prevptr = NULL ;</w:t>
      </w:r>
    </w:p>
    <w:p w:rsidR="00A82B9E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node* currptr = head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node* nextptr; 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int count = 0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while(currptr!= NULL &amp;&amp; count &lt; k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nextptr = currptr-&gt;next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currptr-&gt;next = prevptr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prevptr = currptr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currptr = nextptr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count++;}       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if(nextptr != NULL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head-&gt;</w:t>
      </w:r>
      <w:r w:rsidR="00A82B9E">
        <w:rPr>
          <w:rFonts w:ascii="Times New Roman" w:hAnsi="Times New Roman" w:cs="Times New Roman"/>
          <w:sz w:val="24"/>
          <w:szCs w:val="24"/>
        </w:rPr>
        <w:t>next = reverseknodes(nextptr,k);</w:t>
      </w:r>
      <w:r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return prevptr 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bool detectcycle(node* &amp;head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node* fast = head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node* slow = head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while(fast-&gt;next != NULL &amp;&amp; fast != NULL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fast = fast-&gt;next-&gt;next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slow = slow-&gt;next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if(fast == slow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    cout &lt;&lt; "There Exist A Cycle In Youe LinkedList." &lt;&lt; endl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    return true ;}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cout &lt;&lt; "No Cycle Exist." &lt;&lt;endl;        </w:t>
      </w:r>
    </w:p>
    <w:p w:rsidR="00C762AB" w:rsidRPr="00C762AB" w:rsidRDefault="00A82B9E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return false ;</w:t>
      </w:r>
      <w:r w:rsidR="00C762AB"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void removecycle(node* &amp;head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if(!detectcycle(head)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node* fast = head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node* slow = head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do{</w:t>
      </w:r>
      <w:proofErr w:type="gramEnd"/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slow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= slow-&gt;next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fast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= fast-&gt;next-&gt;next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} while (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fast !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>= slow)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fast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= head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while(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>slow-&gt;next != fast-&gt;next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slow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= slow-&gt;next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</w:t>
      </w:r>
      <w:r w:rsidR="00A82B9E">
        <w:rPr>
          <w:rFonts w:ascii="Times New Roman" w:hAnsi="Times New Roman" w:cs="Times New Roman"/>
          <w:sz w:val="24"/>
          <w:szCs w:val="24"/>
        </w:rPr>
        <w:t xml:space="preserve">             </w:t>
      </w:r>
      <w:proofErr w:type="gramStart"/>
      <w:r w:rsidR="00A82B9E">
        <w:rPr>
          <w:rFonts w:ascii="Times New Roman" w:hAnsi="Times New Roman" w:cs="Times New Roman"/>
          <w:sz w:val="24"/>
          <w:szCs w:val="24"/>
        </w:rPr>
        <w:t>fast</w:t>
      </w:r>
      <w:proofErr w:type="gramEnd"/>
      <w:r w:rsidR="00A82B9E">
        <w:rPr>
          <w:rFonts w:ascii="Times New Roman" w:hAnsi="Times New Roman" w:cs="Times New Roman"/>
          <w:sz w:val="24"/>
          <w:szCs w:val="24"/>
        </w:rPr>
        <w:t xml:space="preserve"> = fast-&gt;next ;</w:t>
      </w:r>
      <w:r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slow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>-&gt;next = NULL ;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No Cycle Exist." &lt;&lt;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;}}}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main(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choice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linkedlis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l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while(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>choice != 16)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&lt;&lt; "Enter The Choice As Per The List Given Below :-\n1)Insert The Element At Head\n2)Insert The Element At Tail\n3)Insert After Data\n4)Insert On Index\n5)Display The List\n6)Check Node With Data Is Present\n7)Check Index Is Present Or Not\n8)Find The Length Of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LinkedList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\n9)Delete Head\n10)Delete Node With Given Data\n11)Delete Node </w:t>
      </w:r>
      <w:r w:rsidRPr="00C762AB">
        <w:rPr>
          <w:rFonts w:ascii="Times New Roman" w:hAnsi="Times New Roman" w:cs="Times New Roman"/>
          <w:sz w:val="24"/>
          <w:szCs w:val="24"/>
        </w:rPr>
        <w:lastRenderedPageBreak/>
        <w:t xml:space="preserve">With Given Index\n12)Reverse The Linked List.\n13)Reverse K Nodes\n14)Detect Cycle In The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LinkedList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.\n15)Remove Cycle In The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LinkedList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.\n16)Exit." &lt;&lt;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Enter Your Choice :- "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gt;&gt; choice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switch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(choice)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1 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Enter The Data To Insert At Head Of Your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LinkedList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:- "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gt;&gt;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l.insertAtHead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762A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l.head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)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break;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2 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Enter The Data To Insert At Tail Of Your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LinkedList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:- "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gt;&gt;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l.insertAtTai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762A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l.head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)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break;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3 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, ref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Enter The Data of Node After Which You Want To Insert A Node :- "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gt;&gt; ref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Enter The Data of Your New Node :- "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gt;&gt;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l.insertInBetweenData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762AB">
        <w:rPr>
          <w:rFonts w:ascii="Times New Roman" w:hAnsi="Times New Roman" w:cs="Times New Roman"/>
          <w:sz w:val="24"/>
          <w:szCs w:val="24"/>
        </w:rPr>
        <w:t>l.head,ref,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);</w:t>
      </w:r>
    </w:p>
    <w:p w:rsidR="00C762AB" w:rsidRPr="00C762AB" w:rsidRDefault="00A82B9E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break;</w:t>
      </w:r>
      <w:proofErr w:type="gramEnd"/>
      <w:r w:rsidR="00C762AB"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4 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index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Enter The Index After Which You Want to Insert A Node :- " 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gt;&gt; index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Enter The Data Of Your New Node :- "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gt;&gt;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l.insertInBetweenIndex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762AB">
        <w:rPr>
          <w:rFonts w:ascii="Times New Roman" w:hAnsi="Times New Roman" w:cs="Times New Roman"/>
          <w:sz w:val="24"/>
          <w:szCs w:val="24"/>
        </w:rPr>
        <w:t>l.head,index,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)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break;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5 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Your Linked List Is :- " &lt;&lt;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l.display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762AB">
        <w:rPr>
          <w:rFonts w:ascii="Times New Roman" w:hAnsi="Times New Roman" w:cs="Times New Roman"/>
          <w:sz w:val="24"/>
          <w:szCs w:val="24"/>
        </w:rPr>
        <w:t>l.head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);</w:t>
      </w:r>
    </w:p>
    <w:p w:rsidR="00C762AB" w:rsidRPr="00C762AB" w:rsidRDefault="00A82B9E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break;</w:t>
      </w:r>
      <w:proofErr w:type="gramEnd"/>
      <w:r w:rsidR="00C762AB"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6 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Enter The Data of Node Which Presence You Want To Check :- "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gt;&gt;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l.checkbydata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762AB">
        <w:rPr>
          <w:rFonts w:ascii="Times New Roman" w:hAnsi="Times New Roman" w:cs="Times New Roman"/>
          <w:sz w:val="24"/>
          <w:szCs w:val="24"/>
        </w:rPr>
        <w:t>l.head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l.lengthofL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l.head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));</w:t>
      </w:r>
    </w:p>
    <w:p w:rsidR="00C762AB" w:rsidRPr="00C762AB" w:rsidRDefault="00A82B9E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break;</w:t>
      </w:r>
      <w:proofErr w:type="gramEnd"/>
      <w:r w:rsidR="00C762AB"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7 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index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Enter The Index Which Presence You Want To Check :- "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lastRenderedPageBreak/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gt;&gt; index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l.checkbyindex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762AB">
        <w:rPr>
          <w:rFonts w:ascii="Times New Roman" w:hAnsi="Times New Roman" w:cs="Times New Roman"/>
          <w:sz w:val="24"/>
          <w:szCs w:val="24"/>
        </w:rPr>
        <w:t>l.lengthofL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l.head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) , index)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break;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8 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The Length of Your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LinkedList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Is :- "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l.lengthofL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762AB">
        <w:rPr>
          <w:rFonts w:ascii="Times New Roman" w:hAnsi="Times New Roman" w:cs="Times New Roman"/>
          <w:sz w:val="24"/>
          <w:szCs w:val="24"/>
        </w:rPr>
        <w:t>l.head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);</w:t>
      </w:r>
    </w:p>
    <w:p w:rsidR="00C762AB" w:rsidRPr="00C762AB" w:rsidRDefault="00A82B9E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break;</w:t>
      </w:r>
      <w:proofErr w:type="gramEnd"/>
      <w:r w:rsidR="00C762AB"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9 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Your Head Of Your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LinkedList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Is Deleted."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l.deletehead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762AB">
        <w:rPr>
          <w:rFonts w:ascii="Times New Roman" w:hAnsi="Times New Roman" w:cs="Times New Roman"/>
          <w:sz w:val="24"/>
          <w:szCs w:val="24"/>
        </w:rPr>
        <w:t>l.head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);</w:t>
      </w:r>
    </w:p>
    <w:p w:rsidR="00C762AB" w:rsidRPr="00C762AB" w:rsidRDefault="00750B15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break;</w:t>
      </w:r>
      <w:proofErr w:type="gramEnd"/>
      <w:r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10 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Enter The Data of Node Which You Want to Delete :- "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gt;&gt;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l.deletebydata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762AB">
        <w:rPr>
          <w:rFonts w:ascii="Times New Roman" w:hAnsi="Times New Roman" w:cs="Times New Roman"/>
          <w:sz w:val="24"/>
          <w:szCs w:val="24"/>
        </w:rPr>
        <w:t>l.head,va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);</w:t>
      </w:r>
    </w:p>
    <w:p w:rsidR="00C762AB" w:rsidRPr="00C762AB" w:rsidRDefault="00750B15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break;</w:t>
      </w:r>
      <w:proofErr w:type="gramEnd"/>
      <w:r w:rsidR="00C762AB"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11 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index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Enter The Index of Node Which You Want To Delete From Your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LinkedList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:- "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gt;&gt; index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l.deletebyindex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762AB">
        <w:rPr>
          <w:rFonts w:ascii="Times New Roman" w:hAnsi="Times New Roman" w:cs="Times New Roman"/>
          <w:sz w:val="24"/>
          <w:szCs w:val="24"/>
        </w:rPr>
        <w:t>l.head,index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);</w:t>
      </w:r>
    </w:p>
    <w:p w:rsidR="00C762AB" w:rsidRPr="00C762AB" w:rsidRDefault="00750B15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break ;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762AB"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12 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Your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Linkedlist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Is Reversed." &lt;&lt;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l.reverseL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762AB">
        <w:rPr>
          <w:rFonts w:ascii="Times New Roman" w:hAnsi="Times New Roman" w:cs="Times New Roman"/>
          <w:sz w:val="24"/>
          <w:szCs w:val="24"/>
        </w:rPr>
        <w:t>l.head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)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break;</w:t>
      </w:r>
      <w:proofErr w:type="gramEnd"/>
      <w:r w:rsidR="00750B15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13 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k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Enter The Value Of K :-" &lt;&lt; 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gt;&gt; k 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l.reverseknodes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762AB">
        <w:rPr>
          <w:rFonts w:ascii="Times New Roman" w:hAnsi="Times New Roman" w:cs="Times New Roman"/>
          <w:sz w:val="24"/>
          <w:szCs w:val="24"/>
        </w:rPr>
        <w:t>l.head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,k)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break;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14 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l.detectcycle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762AB">
        <w:rPr>
          <w:rFonts w:ascii="Times New Roman" w:hAnsi="Times New Roman" w:cs="Times New Roman"/>
          <w:sz w:val="24"/>
          <w:szCs w:val="24"/>
        </w:rPr>
        <w:t>l.head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)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break;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15 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l.removecycle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762AB">
        <w:rPr>
          <w:rFonts w:ascii="Times New Roman" w:hAnsi="Times New Roman" w:cs="Times New Roman"/>
          <w:sz w:val="24"/>
          <w:szCs w:val="24"/>
        </w:rPr>
        <w:t>l.head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)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Cycle Is Removed From Your Linked List." &lt;&lt;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break;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16 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Programm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Ends." &lt;&lt;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break;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default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>: {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C762A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C762AB">
        <w:rPr>
          <w:rFonts w:ascii="Times New Roman" w:hAnsi="Times New Roman" w:cs="Times New Roman"/>
          <w:sz w:val="24"/>
          <w:szCs w:val="24"/>
        </w:rPr>
        <w:t xml:space="preserve"> &lt;&lt; "Enter A Valid Choice." &lt;&lt;</w:t>
      </w:r>
      <w:proofErr w:type="spellStart"/>
      <w:r w:rsidRPr="00C762AB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C762AB">
        <w:rPr>
          <w:rFonts w:ascii="Times New Roman" w:hAnsi="Times New Roman" w:cs="Times New Roman"/>
          <w:sz w:val="24"/>
          <w:szCs w:val="24"/>
        </w:rPr>
        <w:t>;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lastRenderedPageBreak/>
        <w:t xml:space="preserve">        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break;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>}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C762AB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C762AB">
        <w:rPr>
          <w:rFonts w:ascii="Times New Roman" w:hAnsi="Times New Roman" w:cs="Times New Roman"/>
          <w:sz w:val="24"/>
          <w:szCs w:val="24"/>
        </w:rPr>
        <w:t>choice == 13) {</w:t>
      </w:r>
      <w:r w:rsidR="00750B15">
        <w:rPr>
          <w:rFonts w:ascii="Times New Roman" w:hAnsi="Times New Roman" w:cs="Times New Roman"/>
          <w:sz w:val="24"/>
          <w:szCs w:val="24"/>
        </w:rPr>
        <w:t xml:space="preserve"> </w:t>
      </w:r>
      <w:r w:rsidR="00750B15" w:rsidRPr="00C762AB">
        <w:rPr>
          <w:rFonts w:ascii="Times New Roman" w:hAnsi="Times New Roman" w:cs="Times New Roman"/>
          <w:sz w:val="24"/>
          <w:szCs w:val="24"/>
        </w:rPr>
        <w:t>break;</w:t>
      </w:r>
      <w:r w:rsidR="00750B15">
        <w:rPr>
          <w:rFonts w:ascii="Times New Roman" w:hAnsi="Times New Roman" w:cs="Times New Roman"/>
          <w:sz w:val="24"/>
          <w:szCs w:val="24"/>
        </w:rPr>
        <w:t xml:space="preserve"> }}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:rsidR="0038635B" w:rsidRPr="0038635B" w:rsidRDefault="0038635B" w:rsidP="0038635B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Ou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t</w:t>
      </w: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put:</w:t>
      </w:r>
    </w:p>
    <w:p w:rsidR="00DD5E34" w:rsidRDefault="00DD5E34" w:rsidP="00711FFC">
      <w:pPr>
        <w:rPr>
          <w:rFonts w:ascii="Times New Roman" w:hAnsi="Times New Roman" w:cs="Times New Roman"/>
          <w:sz w:val="24"/>
          <w:szCs w:val="24"/>
        </w:rPr>
      </w:pPr>
      <w:r w:rsidRPr="00DD5E34">
        <w:rPr>
          <w:rFonts w:ascii="Times New Roman" w:hAnsi="Times New Roman" w:cs="Times New Roman"/>
          <w:noProof/>
          <w:sz w:val="24"/>
          <w:szCs w:val="24"/>
          <w:lang w:val="en-IN" w:eastAsia="en-IN" w:bidi="gu-IN"/>
        </w:rPr>
        <w:drawing>
          <wp:inline distT="0" distB="0" distL="0" distR="0" wp14:anchorId="0A4B69DF" wp14:editId="313EA407">
            <wp:extent cx="4324350" cy="4800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35B" w:rsidRPr="00DD5E34" w:rsidRDefault="00DD5E34" w:rsidP="00DD5E34">
      <w:pPr>
        <w:rPr>
          <w:rFonts w:ascii="Times New Roman" w:hAnsi="Times New Roman" w:cs="Times New Roman"/>
          <w:sz w:val="24"/>
          <w:szCs w:val="24"/>
        </w:rPr>
      </w:pPr>
      <w:r w:rsidRPr="00DD5E34">
        <w:rPr>
          <w:rFonts w:ascii="Times New Roman" w:hAnsi="Times New Roman" w:cs="Times New Roman"/>
          <w:noProof/>
          <w:sz w:val="24"/>
          <w:szCs w:val="24"/>
          <w:lang w:val="en-IN" w:eastAsia="en-IN" w:bidi="gu-IN"/>
        </w:rPr>
        <w:drawing>
          <wp:inline distT="0" distB="0" distL="0" distR="0" wp14:anchorId="4F13BF93" wp14:editId="43A955DA">
            <wp:extent cx="4356100" cy="36258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6100" cy="362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635B" w:rsidRPr="00DD5E34" w:rsidSect="00CA12E3">
      <w:footerReference w:type="default" r:id="rId11"/>
      <w:footerReference w:type="first" r:id="rId12"/>
      <w:pgSz w:w="11907" w:h="16839" w:code="9"/>
      <w:pgMar w:top="360" w:right="1440" w:bottom="1440" w:left="1440" w:header="51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6CA1" w:rsidRDefault="00B76CA1" w:rsidP="00F52F26">
      <w:pPr>
        <w:spacing w:after="0" w:line="240" w:lineRule="auto"/>
      </w:pPr>
      <w:r>
        <w:separator/>
      </w:r>
    </w:p>
  </w:endnote>
  <w:endnote w:type="continuationSeparator" w:id="0">
    <w:p w:rsidR="00B76CA1" w:rsidRDefault="00B76CA1" w:rsidP="00F5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35D" w:rsidRDefault="0038635B" w:rsidP="0014735D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>Data Structures Using C++</w:t>
    </w:r>
    <w:r w:rsidR="00E7705D">
      <w:rPr>
        <w:i/>
        <w:sz w:val="24"/>
        <w:szCs w:val="24"/>
      </w:rPr>
      <w:t xml:space="preserve">              </w:t>
    </w:r>
    <w:r w:rsidR="0014735D" w:rsidRPr="0049610E">
      <w:rPr>
        <w:i/>
        <w:sz w:val="24"/>
        <w:szCs w:val="24"/>
      </w:rPr>
      <w:t xml:space="preserve">                                           </w:t>
    </w:r>
    <w:r w:rsidR="0049610E">
      <w:rPr>
        <w:i/>
        <w:sz w:val="24"/>
        <w:szCs w:val="24"/>
      </w:rPr>
      <w:t xml:space="preserve">Student </w:t>
    </w:r>
    <w:r w:rsidR="0014735D"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14735D" w:rsidRPr="0049610E" w:rsidRDefault="001550A4" w:rsidP="0038635B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14735D" w:rsidRDefault="0014735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F41" w:rsidRDefault="00315F41" w:rsidP="00315F41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 xml:space="preserve">Data Structures Using C++              </w:t>
    </w:r>
    <w:r w:rsidRPr="0049610E">
      <w:rPr>
        <w:i/>
        <w:sz w:val="24"/>
        <w:szCs w:val="24"/>
      </w:rPr>
      <w:t xml:space="preserve">                                           </w:t>
    </w:r>
    <w:r>
      <w:rPr>
        <w:i/>
        <w:sz w:val="24"/>
        <w:szCs w:val="24"/>
      </w:rPr>
      <w:t xml:space="preserve">Student </w:t>
    </w:r>
    <w:r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315F41" w:rsidRPr="0049610E" w:rsidRDefault="00315F41" w:rsidP="00315F41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315F41" w:rsidRDefault="00315F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6CA1" w:rsidRDefault="00B76CA1" w:rsidP="00F52F26">
      <w:pPr>
        <w:spacing w:after="0" w:line="240" w:lineRule="auto"/>
      </w:pPr>
      <w:r>
        <w:separator/>
      </w:r>
    </w:p>
  </w:footnote>
  <w:footnote w:type="continuationSeparator" w:id="0">
    <w:p w:rsidR="00B76CA1" w:rsidRDefault="00B76CA1" w:rsidP="00F52F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F612DD"/>
    <w:multiLevelType w:val="multilevel"/>
    <w:tmpl w:val="FAD8EDA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CyNDIzNbcwMjVT0lEKTi0uzszPAykwrgUAuuCgsCwAAAA="/>
  </w:docVars>
  <w:rsids>
    <w:rsidRoot w:val="00A76367"/>
    <w:rsid w:val="0000551A"/>
    <w:rsid w:val="00021601"/>
    <w:rsid w:val="00025A65"/>
    <w:rsid w:val="00052A41"/>
    <w:rsid w:val="00055036"/>
    <w:rsid w:val="000D14C9"/>
    <w:rsid w:val="000F099B"/>
    <w:rsid w:val="00102F9F"/>
    <w:rsid w:val="00124A2E"/>
    <w:rsid w:val="0014735D"/>
    <w:rsid w:val="001550A4"/>
    <w:rsid w:val="001A262F"/>
    <w:rsid w:val="00205829"/>
    <w:rsid w:val="00250B00"/>
    <w:rsid w:val="0025183E"/>
    <w:rsid w:val="00267C1A"/>
    <w:rsid w:val="002A68CB"/>
    <w:rsid w:val="002C5536"/>
    <w:rsid w:val="002D5686"/>
    <w:rsid w:val="00311E57"/>
    <w:rsid w:val="00315F41"/>
    <w:rsid w:val="00332DD3"/>
    <w:rsid w:val="00357268"/>
    <w:rsid w:val="0038616E"/>
    <w:rsid w:val="0038635B"/>
    <w:rsid w:val="00390170"/>
    <w:rsid w:val="003B5ECC"/>
    <w:rsid w:val="003D3AC9"/>
    <w:rsid w:val="0043012C"/>
    <w:rsid w:val="004565E7"/>
    <w:rsid w:val="004649DD"/>
    <w:rsid w:val="0049610E"/>
    <w:rsid w:val="004A029E"/>
    <w:rsid w:val="004A563D"/>
    <w:rsid w:val="004A5DCF"/>
    <w:rsid w:val="004B2ED8"/>
    <w:rsid w:val="004E03B4"/>
    <w:rsid w:val="00583A99"/>
    <w:rsid w:val="005B5115"/>
    <w:rsid w:val="00607885"/>
    <w:rsid w:val="006A3500"/>
    <w:rsid w:val="006D6870"/>
    <w:rsid w:val="00711FFC"/>
    <w:rsid w:val="00750B15"/>
    <w:rsid w:val="00762157"/>
    <w:rsid w:val="0076481E"/>
    <w:rsid w:val="0085273F"/>
    <w:rsid w:val="00877AE3"/>
    <w:rsid w:val="00880BFB"/>
    <w:rsid w:val="00886650"/>
    <w:rsid w:val="008934B4"/>
    <w:rsid w:val="00920DB9"/>
    <w:rsid w:val="009C3833"/>
    <w:rsid w:val="00A208CD"/>
    <w:rsid w:val="00A67610"/>
    <w:rsid w:val="00A76367"/>
    <w:rsid w:val="00A81B9F"/>
    <w:rsid w:val="00A82B9E"/>
    <w:rsid w:val="00A96299"/>
    <w:rsid w:val="00B76CA1"/>
    <w:rsid w:val="00BB5546"/>
    <w:rsid w:val="00BC26DE"/>
    <w:rsid w:val="00C032DA"/>
    <w:rsid w:val="00C10DBC"/>
    <w:rsid w:val="00C50FB1"/>
    <w:rsid w:val="00C762AB"/>
    <w:rsid w:val="00C76C69"/>
    <w:rsid w:val="00C84837"/>
    <w:rsid w:val="00CA12E3"/>
    <w:rsid w:val="00CE5035"/>
    <w:rsid w:val="00CF797A"/>
    <w:rsid w:val="00CF79B1"/>
    <w:rsid w:val="00D075BC"/>
    <w:rsid w:val="00D17221"/>
    <w:rsid w:val="00D34C6C"/>
    <w:rsid w:val="00D77D2F"/>
    <w:rsid w:val="00D9787B"/>
    <w:rsid w:val="00DD5E34"/>
    <w:rsid w:val="00DD6D97"/>
    <w:rsid w:val="00E64B3C"/>
    <w:rsid w:val="00E7705D"/>
    <w:rsid w:val="00EB0E66"/>
    <w:rsid w:val="00EC217D"/>
    <w:rsid w:val="00EE495B"/>
    <w:rsid w:val="00F3045F"/>
    <w:rsid w:val="00F52F26"/>
    <w:rsid w:val="00F64226"/>
    <w:rsid w:val="00F6520F"/>
    <w:rsid w:val="00F73087"/>
    <w:rsid w:val="00F8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2C3217-8E47-4AA7-B3A6-82A55B3D3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IN" w:eastAsia="en-IN" w:bidi="gu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880BFB"/>
    <w:pPr>
      <w:keepNext/>
      <w:keepLines/>
      <w:numPr>
        <w:numId w:val="1"/>
      </w:numPr>
      <w:spacing w:before="240" w:after="120"/>
      <w:outlineLvl w:val="0"/>
    </w:pPr>
    <w:rPr>
      <w:rFonts w:ascii="Arial" w:hAnsi="Arial" w:cs="Times New Roman"/>
      <w:b/>
      <w:bCs/>
      <w:noProof/>
      <w:sz w:val="26"/>
      <w:szCs w:val="26"/>
      <w:lang w:bidi="ar-S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0BFB"/>
    <w:pPr>
      <w:keepNext/>
      <w:numPr>
        <w:ilvl w:val="1"/>
        <w:numId w:val="1"/>
      </w:numPr>
      <w:spacing w:before="120" w:after="120"/>
      <w:outlineLvl w:val="1"/>
    </w:pPr>
    <w:rPr>
      <w:rFonts w:ascii="Arial" w:eastAsia="Times New Roman" w:hAnsi="Arial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3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F26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F26"/>
    <w:rPr>
      <w:sz w:val="22"/>
    </w:rPr>
  </w:style>
  <w:style w:type="character" w:customStyle="1" w:styleId="Heading1Char">
    <w:name w:val="Heading 1 Char"/>
    <w:link w:val="Heading1"/>
    <w:uiPriority w:val="9"/>
    <w:rsid w:val="00880BFB"/>
    <w:rPr>
      <w:rFonts w:ascii="Arial" w:hAnsi="Arial" w:cs="Times New Roman"/>
      <w:b/>
      <w:bCs/>
      <w:noProof/>
      <w:sz w:val="26"/>
      <w:szCs w:val="26"/>
      <w:lang w:bidi="ar-SA"/>
    </w:rPr>
  </w:style>
  <w:style w:type="character" w:customStyle="1" w:styleId="Heading2Char">
    <w:name w:val="Heading 2 Char"/>
    <w:link w:val="Heading2"/>
    <w:uiPriority w:val="9"/>
    <w:rsid w:val="00880BFB"/>
    <w:rPr>
      <w:rFonts w:ascii="Arial" w:eastAsia="Times New Roman" w:hAnsi="Arial" w:cs="Times New Roman"/>
      <w:b/>
      <w:bCs/>
      <w:sz w:val="26"/>
      <w:szCs w:val="26"/>
      <w:lang w:bidi="ar-SA"/>
    </w:rPr>
  </w:style>
  <w:style w:type="paragraph" w:customStyle="1" w:styleId="SubStepAlpha">
    <w:name w:val="SubStep Alpha"/>
    <w:basedOn w:val="Normal"/>
    <w:qFormat/>
    <w:rsid w:val="00880BFB"/>
    <w:pPr>
      <w:numPr>
        <w:ilvl w:val="2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paragraph" w:customStyle="1" w:styleId="SubStepNum">
    <w:name w:val="SubStep Num"/>
    <w:basedOn w:val="Normal"/>
    <w:qFormat/>
    <w:rsid w:val="00880BFB"/>
    <w:pPr>
      <w:numPr>
        <w:ilvl w:val="3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numbering" w:customStyle="1" w:styleId="LabList">
    <w:name w:val="Lab List"/>
    <w:basedOn w:val="NoList"/>
    <w:uiPriority w:val="99"/>
    <w:rsid w:val="00880BFB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85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6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0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8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5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0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9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0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9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8C57B2-5071-4D37-BC53-3CC584F9E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7</Pages>
  <Words>1575</Words>
  <Characters>8982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Bharti</dc:creator>
  <cp:keywords/>
  <cp:lastModifiedBy>abc</cp:lastModifiedBy>
  <cp:revision>16</cp:revision>
  <cp:lastPrinted>2023-10-13T03:55:00Z</cp:lastPrinted>
  <dcterms:created xsi:type="dcterms:W3CDTF">2023-10-10T17:05:00Z</dcterms:created>
  <dcterms:modified xsi:type="dcterms:W3CDTF">2023-10-17T09:30:00Z</dcterms:modified>
</cp:coreProperties>
</file>